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๓</w:t>
      </w:r>
      <w:r>
        <w:t xml:space="preserve"> </w:t>
      </w:r>
      <w:r>
        <w:t xml:space="preserve">สำนวน</w:t>
      </w:r>
      <w:r>
        <w:t xml:space="preserve"> </w:t>
      </w:r>
      <w:r>
        <w:t xml:space="preserve">สุภาษิต</w:t>
      </w:r>
      <w:r>
        <w:t xml:space="preserve"> </w:t>
      </w:r>
      <w:r>
        <w:t xml:space="preserve">คำพังเพย</w:t>
      </w:r>
      <w:r>
        <w:t xml:space="preserve"> </w:t>
      </w:r>
      <w:r>
        <w:t xml:space="preserve">(๑)</w:t>
      </w:r>
      <w:r>
        <w:t xml:space="preserve"> </w:t>
      </w:r>
      <w:r>
        <w:t xml:space="preserve">๒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เข้าสู่รายวิชาภาษาไทย พบกับคุณครูคณิตา และคุณครูปรเมษและคุณครูปรเมษฐ ในรายวิชาภาษาไทย ชั้นประถมศึกษาปีที่ 6มีเรื่องสนุก ๆ อะไรให้นักเรียนเล่นวันนี้นะครับ ครูจะพาไปท่องโลกแห่งสำนวนไทย สุภาษิต และคำพังเพยนะครับ ซึ่งก็เป็นเรื่องที่หนู ๆ นั้นเคนศึกษากันมาแล้ว ในเรื่องก่อนจะขึ้น ป. 6 นี้นะคะ</w:t>
      </w:r>
    </w:p>
    <w:p>
      <w:pPr>
        <w:pStyle w:val="BodyText"/>
      </w:pPr>
      <w:r>
        <w:t xml:space="preserve">(คุณครูคณิตา) ค่ะ ที่เด็ก ๆ นี่ชอบมากเลยใช่ไหมคะ เกี่ยวกับเรื่องสุภาษิต คำพังเพย</w:t>
      </w:r>
    </w:p>
    <w:p>
      <w:pPr>
        <w:pStyle w:val="BodyText"/>
      </w:pPr>
      <w:r>
        <w:t xml:space="preserve">(คุณครูปรเมษฐ) คราวนี้เดี๋ยวเรามาดูในเนื้อหาของชั้นประถมศึกษาปีที่ 6 กันบ้าง ว่าจะมีความสนุกและความรู้ซ่อนอยู่ข้างในนั้นมากน้อยเพียงใด เด็ก ๆ ไปศึกษากันเลยครับ วันนี้ครูคณิตามีรูปภาพมาให้</w:t>
      </w:r>
    </w:p>
    <w:p>
      <w:pPr>
        <w:pStyle w:val="BodyText"/>
      </w:pPr>
      <w:r>
        <w:t xml:space="preserve">(คุณครูคณิตา) ค่ะ วันนี้นะคะ ให้นักเรียนนะคะ พิจารณาภาพนะคะ บนหน้าจอนะคะ หลังจากนั้นลองทายดูสิว่าเป็นสำนวนสุภาษิตคำพังเพยเกี่ยวกับอะไร</w:t>
      </w:r>
    </w:p>
    <w:p>
      <w:pPr>
        <w:pStyle w:val="BodyText"/>
      </w:pPr>
      <w:r>
        <w:t xml:space="preserve">(คุณครูปรเมษฐ) ทายเป็นสำนวนเลยใช่ไหมครับ</w:t>
      </w:r>
    </w:p>
    <w:p>
      <w:pPr>
        <w:pStyle w:val="BodyText"/>
      </w:pPr>
      <w:r>
        <w:t xml:space="preserve">(คุณครูคณิตา) ใช่ค่ะ นักเรียนสังเกตดูมีอะไรอยู่บ้างนะ มีนาย นายพรานมีป่า มีช้างนะคะ แล้วก็มีอะไรอีกคะครูปรเมษฐสุนัขจิ้งจอก</w:t>
      </w:r>
    </w:p>
    <w:p>
      <w:pPr>
        <w:pStyle w:val="BodyText"/>
      </w:pPr>
      <w:r>
        <w:t xml:space="preserve">(คุณครูคณิตา) แล้วที่สำคัญล่ะค่ะ คือ</w:t>
      </w:r>
    </w:p>
    <w:p>
      <w:pPr>
        <w:pStyle w:val="BodyText"/>
      </w:pPr>
      <w:r>
        <w:t xml:space="preserve">(คุณครูปรเมษฐ) มี</w:t>
      </w:r>
    </w:p>
    <w:p>
      <w:pPr>
        <w:pStyle w:val="BodyText"/>
      </w:pPr>
      <w:r>
        <w:t xml:space="preserve">(คุณครูคณิตา) คืออะไร คะใบอะไรนี่เด็ก ๆ</w:t>
      </w:r>
    </w:p>
    <w:p>
      <w:pPr>
        <w:pStyle w:val="BodyText"/>
      </w:pPr>
      <w:r>
        <w:t xml:space="preserve">(คุณครูคณิตา) ใบอะไรเอ่ยใบ… ใบอะไรนะ ใบบัวหรือเปล่าคะ ใช่ไหม</w:t>
      </w:r>
    </w:p>
    <w:p>
      <w:pPr>
        <w:pStyle w:val="BodyText"/>
      </w:pPr>
      <w:r>
        <w:t xml:space="preserve">(คุณครูปรเมษฐ) ใบบัว ใบบัวนี่มีหลายชนิดนะครับ ใบบัวที่เราน่าจะเปรียบเทียบ คือ ใบบัวหลวงเด็ก ๆ รู้จักไหม บัวหลวงจะเป็นลักษณะใบที่ใหญ่นะนำไปไว้บูชาพระ อันนี้คือใบบัวหลวงถ้าเด็ก ๆ จะทายเป็นสำนวน คุณครูช่วยก่อนดีกว่าภาพแรกน่ะ</w:t>
      </w:r>
    </w:p>
    <w:p>
      <w:pPr>
        <w:pStyle w:val="BodyText"/>
      </w:pPr>
      <w:r>
        <w:t xml:space="preserve">(คุณครูคณิตา) ภาพแรกใช่ไหมคะ พูดพร้อม ๆ กันค่ะ สำนวนอะไรเอ่ยช้างตายทั้งตัวเอาใบบัวมาปิด</w:t>
      </w:r>
    </w:p>
    <w:p>
      <w:pPr>
        <w:pStyle w:val="BodyText"/>
      </w:pPr>
      <w:r>
        <w:t xml:space="preserve">(คุณครูปรเมษฐ) นี่คือปริศนาสำนวนไทยนั่นเอง ให้นักเรียนลองทายดูนะครับ ต่อไป ๆ เดี๋ยวคุณครูคณิตาไม่บอกควายหมายหน่อยหรือครับ</w:t>
      </w:r>
    </w:p>
    <w:p>
      <w:pPr>
        <w:pStyle w:val="BodyText"/>
      </w:pPr>
      <w:r>
        <w:t xml:space="preserve">(คุณครูคณิตา) ความหมายนะคะ ก็คือ การกระทำความผิดใหญ่หลวงย่อมไม่อาจปกปิดได้นะคะ ต้องมีผู้รู้ไม่วันใดก็วันหนึ่ง</w:t>
      </w:r>
    </w:p>
    <w:p>
      <w:pPr>
        <w:pStyle w:val="BodyText"/>
      </w:pPr>
      <w:r>
        <w:t xml:space="preserve">(คุณครูปรเมษฐ) ถูกต้องครับ ช้างตัวใหญ่โต ใบบัวใบนิดเดียวไม่สามารถมาปิดช้างได้นะครับ</w:t>
      </w:r>
    </w:p>
    <w:p>
      <w:pPr>
        <w:pStyle w:val="BodyText"/>
      </w:pPr>
      <w:r>
        <w:t xml:space="preserve">(คุณครูคณิตา) ใช่</w:t>
      </w:r>
    </w:p>
    <w:p>
      <w:pPr>
        <w:pStyle w:val="BodyText"/>
      </w:pPr>
      <w:r>
        <w:t xml:space="preserve">(คุณครูปรเมษฐ) ดูสำนวนต่อไปแล้วทายเลยนะครับ เปิดภาพปุ๊บให้เวลาคิด 3 วิ</w:t>
      </w:r>
    </w:p>
    <w:p>
      <w:pPr>
        <w:pStyle w:val="BodyText"/>
      </w:pPr>
      <w:r>
        <w:t xml:space="preserve">(คุณครูคณิตา) เป็นความรู้เก่า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ง่ายมากเลยค่ะ นักเรียน ตอบ 1 23 ค่ะ</w:t>
      </w:r>
    </w:p>
    <w:p>
      <w:pPr>
        <w:pStyle w:val="BodyText"/>
      </w:pPr>
      <w:r>
        <w:t xml:space="preserve">(คุณครูปรเมษฐ) คือสำนวน เก่งมากครับ จับปลา 2 มือ</w:t>
      </w:r>
    </w:p>
    <w:p>
      <w:pPr>
        <w:pStyle w:val="BodyText"/>
      </w:pPr>
      <w:r>
        <w:t xml:space="preserve">(คุณครูปรเมษฐ) จับปลาสองมือเห็นเด็ก ๆ จับปลานะ แล้วมีความหมายว่าอย่างไรครูคณิตา</w:t>
      </w:r>
    </w:p>
    <w:p>
      <w:pPr>
        <w:pStyle w:val="BodyText"/>
      </w:pPr>
      <w:r>
        <w:t xml:space="preserve">(คุณครูคณิตา) บอกไว้ก่อนนะคะ มีความหมายในทางที่ดี หรือไม่ดีคะ ตอบเลยค่ะ คุณครูปรเมษฐคะคุณครูปรเมษฐลองบอกสิคะในเชิงบวกหรือเชิงลบค่ะ จับปลา 2 มือนี่</w:t>
      </w:r>
    </w:p>
    <w:p>
      <w:pPr>
        <w:pStyle w:val="BodyText"/>
      </w:pPr>
      <w:r>
        <w:t xml:space="preserve">(คุณครูปรเมษฐ)เอาไว้ตำหนินะ เวลาทำอะไรนี่ เวลาทำอะไรลทำ 2 สิ่ง 2 อย่างพร้อมกันบางทีสำเร็จไหม</w:t>
      </w:r>
    </w:p>
    <w:p>
      <w:pPr>
        <w:pStyle w:val="BodyText"/>
      </w:pPr>
      <w:r>
        <w:t xml:space="preserve">(คุณครูคณิตา) ไม่สำเร็จสักอย่างหนึ่ง หรือว่าทำแล้วมันไม่ดีเลยสักอย่างหนึ่งนะคะ เพราะฉะนั้นนี่หากเราจะทำอะไรอย่างใดอย่างหนึ่งนี่ทำไมคะ เลือกทำนะคะ อย่าจับปลาสองมือ เพราะว่าไม่อย่างนั้นนี่ พวกงานต่าง ๆ ที่ทำก็อาจจะไม่สำเร็จหรือออกมาไม่ดีก็ได้ค่ะ</w:t>
      </w:r>
    </w:p>
    <w:p>
      <w:pPr>
        <w:pStyle w:val="BodyText"/>
      </w:pPr>
      <w:r>
        <w:t xml:space="preserve">(คุณครูปรเมษฐ) ถูกต้องครับ เปรียบดั่งปลาที่จับมือเดียวมันอาจจะหลุดไปได้ ก็สุดท้ายแล้วไม่ได้กินอะไรเลยนะครับ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เตรียมตัวดูให้ดีนะมีงูมีเด็ก ลักษณะอาการเขี้ยงหรือออกไป ตอบครับ เป็นสำนวน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เก่งมาก ขว้างงูไม่พ้นคอ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อย่างไรครูคณิตา</w:t>
      </w:r>
    </w:p>
    <w:p>
      <w:pPr>
        <w:pStyle w:val="BodyText"/>
      </w:pPr>
      <w:r>
        <w:t xml:space="preserve">(คุณครูคณิตา) กระทำในสิ่งที่เป็นผลร้ายนะคะ แล้วทำไมเอ่ย ย้อนกลับเข้าตัวเอง</w:t>
      </w:r>
    </w:p>
    <w:p>
      <w:pPr>
        <w:pStyle w:val="BodyText"/>
      </w:pPr>
      <w:r>
        <w:t xml:space="preserve">(คุณครูปรเมษฐ) เปรียบเสมือนดังเราตีงูแต่ไม่ตายดีแล้วเราจะเขวี้ยงหรือปาทิ้ง แต่สุดท้ายไม่พ้นตัวเอง กลับมาแว้งกัด ดังที่ครูคณิตาได้อธิบาย เด็ก ๆ พร้อมนะหมดหรือยัง</w:t>
      </w:r>
    </w:p>
    <w:p>
      <w:pPr>
        <w:pStyle w:val="BodyText"/>
      </w:pPr>
      <w:r>
        <w:t xml:space="preserve">(คุณครูคณิตา) หมดแล้วค่ะ น่าเสียดายจังเลยครูเชื่อว่ามีอีกหลายภาพที่เด็ก ๆ จะได้ทายสำนวนกันนะครับ ไปดูกันต่อ คำถามกระตุ้นความคิดวันนี้นะครับ การใช้สำนวนสุภาษิตและคำพังเพยนะ จำเป็นจะต้องรู้ความหมายหรือไม่ เพราะเหตุใดอย่างเช่น เมื่อสักครู่ที่ครูคณิตาให้ดูภาพที่ครูให้ดูภาพ ครูจะถามครูคณิตาว่าหมายความว่าอย่างไรใช่ไหม เด็ก ๆ คิดว่าจำเป็นไหมละ</w:t>
      </w:r>
    </w:p>
    <w:p>
      <w:pPr>
        <w:pStyle w:val="BodyText"/>
      </w:pPr>
      <w:r>
        <w:t xml:space="preserve">(คุณครูคณิตา)ตอบคุณครูปลายทางได้เลยค่ะ</w:t>
      </w:r>
    </w:p>
    <w:p>
      <w:pPr>
        <w:pStyle w:val="BodyText"/>
      </w:pPr>
      <w:r>
        <w:t xml:space="preserve">(คุณครูปรเมษฐ) ถูกต้องครับ มันจำเป็นจะต้องรู้ความหมาย แต่อันนั้นไม่เท่าไร รู้ความหมายนี่รู้รู้ความหมายนี่รู้เพราะเหตุใด</w:t>
      </w:r>
    </w:p>
    <w:p>
      <w:pPr>
        <w:pStyle w:val="BodyText"/>
      </w:pPr>
      <w:r>
        <w:t xml:space="preserve">(คุณครูคณิตา) อันนี้เป็นการแสดงความคิดเห็นนะคะ ทำไมเราจึงต้องรู้ความหมายเกี่ยวกับสำนวน สุภาษิต คำพังเพย เพราะอะไรเอ่ย เพราะอะไรนะได้ยินมาแว่ว ๆ นะคะ ว่าการที่เราจะรู้เกี่ยวกับสำนวนสุภาษิตคำพังเพยนี่ทำไมเราถึงจะต้องรู้ เพราะว่าเราจำเป็นจะต้องทราบก่อนใช่ไหมคะ ต้องทราบความหมายก่อนทราบความหมายเหล่านั้นเราก็นำมาใช้สื่อสารได้ตรงตามวัตถุประสงค์นั่นเองค่ะ</w:t>
      </w:r>
    </w:p>
    <w:p>
      <w:pPr>
        <w:pStyle w:val="BodyText"/>
      </w:pPr>
      <w:r>
        <w:t xml:space="preserve">(คุณครูปรเมษฐ) ครับผม มันเป็นที่มาแห่งการเรียนนะครับ ที่มาของการเรียนคำพังเพยนั้นก็จะต้องรู้ว่าเราจะเรียนไปทำไมนะครับ จึงต้องแจ้งจุดประสงค์ให้เราได้รับรู้นะครับ ก็คือนักเรียนนั้นจะต้องสามารถอธิบาย รวบรวมคำสำนวน สุภาษิต คำพังเพยที่จะนำมาใช้ในชีวิตประจำวัน รวมถึงต้องเห็นความสำคัญของสำนวนไทยด้วย อันนี้ก็คือสิ่งที่เด็ก ๆ นั้นจะต้องปฏิบัติและจะต้องนำไปใช้ในชีวิตจริงใช่ไหมครับ นะคะ คู่อยู่คู่กับคนไทยมายาวนานถ้าไม่สำคัญนี่ เราก็คงไม่ต้องมาเรียนรู้กันหรอก ใช่ไหมคะ คุณครูปรเมษฐ</w:t>
      </w:r>
    </w:p>
    <w:p>
      <w:pPr>
        <w:pStyle w:val="BodyText"/>
      </w:pPr>
      <w:r>
        <w:t xml:space="preserve">(คุณครูปรเมษฐ) ใช่แล้วครับผม ไปกันต่อเลยครับ ทายภาพทราบสำนวน</w:t>
      </w:r>
    </w:p>
    <w:p>
      <w:pPr>
        <w:pStyle w:val="BodyText"/>
      </w:pPr>
      <w:r>
        <w:t xml:space="preserve">(คุณครูคณิตา)เมื่อกี้เป็นการวอร์มเครื่อง เป็นการเตรียมความพร้อมใช่ไหมคะ เอ่าล่ะค่ะ ตอนนี้นะ</w:t>
      </w:r>
    </w:p>
    <w:p>
      <w:pPr>
        <w:pStyle w:val="BodyText"/>
      </w:pPr>
      <w:r>
        <w:t xml:space="preserve">(คุณครูคณิตา) เอาจริงแล้วนะ ๆ</w:t>
      </w:r>
    </w:p>
    <w:p>
      <w:pPr>
        <w:pStyle w:val="BodyText"/>
      </w:pPr>
      <w:r>
        <w:t xml:space="preserve">(คุณครูปรเมษฐ) เตรียมตัวเลย ครูไม่บอกแล้วนะครูจะให้ดูภาพ แล้วจะบอกความหมาย แล้วจะบอกเลยนะครับ 1, 2, 3คิดครับ ตอบแล้ว ตอบว่าอะไรนะอีกครั้งสิ สำนวนนี้มีชื่อว่า เข็นครกขึ้นภูเขาเดี๋ยวคุณครูขออธิบายก่อนนะ จากรูปนี่ไม่ใช่ครกที่ใช้ตำน้ำพริกนะนักเรียน โบราณไม่มีโรงสี โรงสี คือ โรงสีข้าวตำข้าว ต้องใช้ไม้เป็นต้น แล้วก็มาขุดให้มันเป็นหลุมลงไป ใช้ในการตำข้าวคุณครูคณิตาแล้วมันมีความหมายว่าอย่างไรล่ะ</w:t>
      </w:r>
    </w:p>
    <w:p>
      <w:pPr>
        <w:pStyle w:val="BodyText"/>
      </w:pPr>
      <w:r>
        <w:t xml:space="preserve">(คุณครูคณิตา)หมายก็คือ การทำอะไรก็บรรลุผลนั้นนะคะ ไม่ใช่สิ่งที่กระทำโดยง่ายค่ะ ส่วนใหญ่นี่จะใช้กับงานที่ทำไม่ค่อยสำเร็จนะคะ ก็คือการเข็น กลิ้ง มันจะเป็นแบบ นักเรียนลองนึกภาพนะคะ นำครกที่คุณครูปรเมษฐบอกใช่ไหมคะ ที่เป็นไม้ต้นใหญ่ถ้าใครมีนะ แถวบ้านนะ ก็ลองไป…</w:t>
      </w:r>
    </w:p>
    <w:p>
      <w:pPr>
        <w:pStyle w:val="BodyText"/>
      </w:pPr>
      <w:r>
        <w:t xml:space="preserve">(คุณครูปรเมษฐ) ลองไปเข็นเลยหรือครับ</w:t>
      </w:r>
    </w:p>
    <w:p>
      <w:pPr>
        <w:pStyle w:val="BodyText"/>
      </w:pPr>
      <w:r>
        <w:t xml:space="preserve">(คุณครูคณิตา) ใช่ค่ะ จะได้รู้ไงคะ ถึงความยากลำบาก ว่ามันยากลำบากขนาดไหน</w:t>
      </w:r>
    </w:p>
    <w:p>
      <w:pPr>
        <w:pStyle w:val="BodyText"/>
      </w:pPr>
      <w:r>
        <w:t xml:space="preserve">(คุณครูปรเมษฐ) เด็ก ๆ ไปทำตามทับขึ้นมาคุณครูคณิตาจะรับผิดชอบอย่างไร</w:t>
      </w:r>
    </w:p>
    <w:p>
      <w:pPr>
        <w:pStyle w:val="BodyText"/>
      </w:pPr>
      <w:r>
        <w:t xml:space="preserve">(คุณครูคณิตา) อันนี้ก็ขึ้นอยู่กับดุลยพินิจของนักเรียนนะคะ ว่านักเรียนควรทำหรือไม่ทำนะคะ แต่ก็ถ้าหากอยากลองนะคะ แต่ถ้าจะลองนะคะ ต้องมีผ้ปกครองดูแลความปลอดภัยด้วยนะคะ</w:t>
      </w:r>
    </w:p>
    <w:p>
      <w:pPr>
        <w:pStyle w:val="BodyText"/>
      </w:pPr>
      <w:r>
        <w:t xml:space="preserve">(คุณครูปรเมษฐ) แสดงว่าครูคณิตาจะให้ทำจริงดูภาพต่อไปครับ คิดเลย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นี่ตอบแล้ว เดี๋ยว ๆ ฟังอีกครั้งหนึ่งสิมีปู มีการหยิบ การจับเก่งมากครับ จับปูใส่กระด้ง</w:t>
      </w:r>
    </w:p>
    <w:p>
      <w:pPr>
        <w:pStyle w:val="BodyText"/>
      </w:pPr>
      <w:r>
        <w:t xml:space="preserve">(คุณครูคณิตา) ความหมายก่อนดีไหมคะ</w:t>
      </w:r>
    </w:p>
    <w:p>
      <w:pPr>
        <w:pStyle w:val="BodyText"/>
      </w:pPr>
      <w:r>
        <w:t xml:space="preserve">(คุณครูปรเมษฐ) บอกความหมายก่อน</w:t>
      </w:r>
    </w:p>
    <w:p>
      <w:pPr>
        <w:pStyle w:val="BodyText"/>
      </w:pPr>
      <w:r>
        <w:t xml:space="preserve">(คุณครูคณิตา) ความหมายก็คือ ยากที่จะอยู่นิ่ง ๆ ได้ยกเว้นว่าปูจะโดนจับมัด เดี๋ยวนักเรียนจะบอกว่าผมเคยเห็นครับ ปูนอนนิ่งอยู่เพราะว่ามันจับมัดเสร็จแล้วนะ แต่ถ้าตามปกตินะถ้าปูนี่ไม่โดนจับมัด ไม่ตายนะคะ เป็นในลักษณะอย่างนี้ ปูจะอยู่ไม่นิ่งมันคล้าย ๆ กับอีกสำนวนหนึ่ง คืออะไร นะได้ยินแน่นอนนะคะ ก็คือสำนวนซนอะไรนะ ซนเหมือน เหมือนอะไรนะครูปรเมษฐ</w:t>
      </w:r>
    </w:p>
    <w:p>
      <w:pPr>
        <w:pStyle w:val="BodyText"/>
      </w:pPr>
      <w:r>
        <w:t xml:space="preserve">(คุณครูปรเมษฐ)ซนเหมือนลิงเหมือค่างเปรียบเหมือนดั่งที่ครูนี่ ไปทัศศึกษาอย่างกับจับปูใส่กระด้งเลยนะเป็นการเปรียบเทียบ ไม่อยู่นิ่ง วิ่งไปวิ่งมาเพราะฉะนั้น เธอจะทำตัวเหมือนปูหรือเปล่าที่ไม่อยู่นิ่งอันนี้ให้คิดนะครับ ดูภาพ ต้องดูภาพสิ่งที่เป็นภาชนะสานนี่นะครับ เขาเรียกว่า "กระด้งนะ เอาไว้ใช้ในการตากปลาใส่ของนะครับ อันนี้คือปู เด็ก ๆ รู้จักแล้วนะไปกันต่อ ภาพต่อไปเตรียมตัวนะครับ</w:t>
      </w:r>
    </w:p>
    <w:p>
      <w:pPr>
        <w:pStyle w:val="BodyText"/>
      </w:pPr>
      <w:r>
        <w:t xml:space="preserve">(คุณครูคณิตา) โบราณเลยนะคะ อันนี้ก็มาลักษณะ อะไรเอ่ย มีอะไรนะอะไรคะ</w:t>
      </w:r>
    </w:p>
    <w:p>
      <w:pPr>
        <w:pStyle w:val="BodyText"/>
      </w:pPr>
      <w:r>
        <w:t xml:space="preserve">(คุณครูปรเมษฐ) รูปปั้นใช่ไหมครับ ครูคณิตามีเขา น่าจะเป็นวัว หรือเป็นความ</w:t>
      </w:r>
    </w:p>
    <w:p>
      <w:pPr>
        <w:pStyle w:val="BodyText"/>
      </w:pPr>
      <w:r>
        <w:t xml:space="preserve">(คุณครูคณิตา) ไม่แน่ใจนักเรียนคะ เมื่อกี้ครูมีคีย์เวิร์ดนะมีใบ้นิดหนึ่งนะ มีวัวกับควายนะคะ ตั้งแต่เห็นภาพแล้วครูคณิตา ตอบว่าสำนวน</w:t>
      </w:r>
    </w:p>
    <w:p>
      <w:pPr>
        <w:pStyle w:val="BodyText"/>
      </w:pPr>
      <w:r>
        <w:t xml:space="preserve">(คุณครูคณิตา) ยาวหน่อยนะคะ อยู่บ้านท่าน อย่านิ่งดูดาย ปั้นวัวปั้นควายให้ลูกท่านเล่น</w:t>
      </w:r>
    </w:p>
    <w:p>
      <w:pPr>
        <w:pStyle w:val="BodyText"/>
      </w:pPr>
      <w:r>
        <w:t xml:space="preserve">(คุณครูปรเมษฐ) คราวนี้ดูความหมาย</w:t>
      </w:r>
    </w:p>
    <w:p>
      <w:pPr>
        <w:pStyle w:val="BodyText"/>
      </w:pPr>
      <w:r>
        <w:t xml:space="preserve">(คุณครูคณิตา) ความหมายนะคะ เมื่อเราไปอาศัยอยู่บ้านของใครนะคะ ก็ควรที่จะทำประโยชน์ให้บ้านเหล่านั้นด้วยนะคะ หรือว่าบ้านคนที่เราไปอาศัยอยู่ด้วยค่ะ</w:t>
      </w:r>
    </w:p>
    <w:p>
      <w:pPr>
        <w:pStyle w:val="BodyText"/>
      </w:pPr>
      <w:r>
        <w:t xml:space="preserve">(คุณครูปรเมษฐ) ครับ ไปกันต่อเลยมันรูปผู้หญิงหรือผู้ชายคู่กัน</w:t>
      </w:r>
    </w:p>
    <w:p>
      <w:pPr>
        <w:pStyle w:val="BodyText"/>
      </w:pPr>
      <w:r>
        <w:t xml:space="preserve">(คุณครูคณิตา) เขาจะเป็นอะไรคะ นักเรียน</w:t>
      </w:r>
    </w:p>
    <w:p>
      <w:pPr>
        <w:pStyle w:val="BodyText"/>
      </w:pPr>
      <w:r>
        <w:t xml:space="preserve">(คุณครูปรเมษฐ) ไหนลองยืนให้เหมือนสิครับ ครูคณิตา</w:t>
      </w:r>
    </w:p>
    <w:p>
      <w:pPr>
        <w:pStyle w:val="BodyText"/>
      </w:pPr>
      <w:r>
        <w:t xml:space="preserve">(คุณครูคณิตา) นักเรียนคะ</w:t>
      </w:r>
    </w:p>
    <w:p>
      <w:pPr>
        <w:pStyle w:val="BodyText"/>
      </w:pPr>
      <w:r>
        <w:t xml:space="preserve">(คุณครูปรเมษฐ) สมมติครูกับครูคณิตาเลยนะภาพนี้ขยับเข้ามา</w:t>
      </w:r>
    </w:p>
    <w:p>
      <w:pPr>
        <w:pStyle w:val="BodyText"/>
      </w:pPr>
      <w:r>
        <w:t xml:space="preserve">(คุณครูคณิตา) ค่ะ อาจจะไม่เหมือนในรูปนะคะ ครนะคะ คุณครูปรเมษฐนะคะ</w:t>
      </w:r>
    </w:p>
    <w:p>
      <w:pPr>
        <w:pStyle w:val="BodyText"/>
      </w:pPr>
      <w:r>
        <w:t xml:space="preserve">(คุณครูปรเมษฐ) ทายสำนวนสิตอบว่าเป็นสำนวนอะไรครับ กิ่งทองใบหยกนะ เป็นคำโบราณใช่ไหมครูคณิตา</w:t>
      </w:r>
    </w:p>
    <w:p>
      <w:pPr>
        <w:pStyle w:val="BodyText"/>
      </w:pPr>
      <w:r>
        <w:t xml:space="preserve">(คุณครูคณิตา) เป็นคำโบราณค่ะ เด็ก ๆ นี่อาจจะไกลหน่อยนะคะ เขาเรียกว่ายัง เขาเรียกว่า</w:t>
      </w:r>
      <w:r>
        <w:t xml:space="preserve"> </w:t>
      </w:r>
      <w:r>
        <w:t xml:space="preserve">“</w:t>
      </w:r>
      <w:r>
        <w:t xml:space="preserve">ยังไม่ถึงวัย</w:t>
      </w:r>
      <w:r>
        <w:t xml:space="preserve">”</w:t>
      </w:r>
      <w:r>
        <w:t xml:space="preserve">นะ กิ่งทองใบหยกนะคะ ใช้กับคำว่า</w:t>
      </w:r>
      <w:r>
        <w:t xml:space="preserve"> </w:t>
      </w:r>
      <w:r>
        <w:t xml:space="preserve">“</w:t>
      </w:r>
      <w:r>
        <w:t xml:space="preserve">เหมาะสมกันมาก</w:t>
      </w:r>
      <w:r>
        <w:t xml:space="preserve">”</w:t>
      </w:r>
      <w:r>
        <w:t xml:space="preserve"> </w:t>
      </w:r>
      <w:r>
        <w:t xml:space="preserve">เหมือนคุณครูกับคุณครูปรเมษฐนีนะคะ สามารถที่จะสอนนักเรียนได้อย่างสนุกสนานแต่ว่าสำนวน คำว่า</w:t>
      </w:r>
      <w:r>
        <w:t xml:space="preserve"> </w:t>
      </w:r>
      <w:r>
        <w:t xml:space="preserve">“</w:t>
      </w:r>
      <w:r>
        <w:t xml:space="preserve">กิ่งทองใบหยก</w:t>
      </w:r>
      <w:r>
        <w:t xml:space="preserve">”</w:t>
      </w:r>
      <w:r>
        <w:t xml:space="preserve"> </w:t>
      </w:r>
      <w:r>
        <w:t xml:space="preserve">นี่ เราจะใช้กับชาย - หญิง ที่จะแต่งงานกันแล้วนะคะ ต่อไปกันเลยดีกว่าค่ะ เด็ก ๆ คงรอแล้วค่ะ เรื่องสำนว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ทายเลยปลูกข้าวครับ ปลูกข้าว คือ การทำนา ที่ไหนตอบคำถาม 1 2 3 ทำนาบนหลังคนคุณครูคณิตาอธิบายความหมายครับ</w:t>
      </w:r>
    </w:p>
    <w:p>
      <w:pPr>
        <w:pStyle w:val="BodyText"/>
      </w:pPr>
      <w:r>
        <w:t xml:space="preserve">(คุณครูคณิตา)นักเรียนพิจารณาดูรูปภาพของคนนะคะ ผอม แห้ง แสดงว่าการทำนาบนหลังคนเป็นสำนวนที่เป็นการบอกนะคะ ว่าเป็นการหาผลประโยชน์โดยการขูดรีดจากผู้อื่นนั่นเอง ดูสิคนที่หาผลประโยชน์เป็นอย่างไร อ้วน ท้วนส่วนคนที่ถูกขูดรีดล่ะคะ เป็นอย่างไร ผอมแห้งแรงน้อยนะคะ เพราะฉะนั้นนี่เมื่อโตไปนะคะ อย่าเป็นคนที่ทำนาบนหลังคนนะคะ จะต้องรู้จักแบ่งปัน เอื้อเฟื้อ เผื่อแพ่</w:t>
      </w:r>
    </w:p>
    <w:p>
      <w:pPr>
        <w:pStyle w:val="BodyText"/>
      </w:pPr>
      <w:r>
        <w:t xml:space="preserve">(คุณครูปรเมษฐ) หมดหรือยัง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หมดแล้วเด็ก ๆ ยังอยากจะทายอีก ไม่เป็นไรครับ เด็ก ๆ สามารถที่จะไปหาภาพมาทายเล่นกับเพื่อนนะภาพสำนวนที่จะนำมาทายมีมายเลย ใช่ไหมครับ ครูคณิตา</w:t>
      </w:r>
    </w:p>
    <w:p>
      <w:pPr>
        <w:pStyle w:val="BodyText"/>
      </w:pPr>
      <w:r>
        <w:t xml:space="preserve">(คุณครูคณิตา) เอาล่ะค่ะ หลังจากที่เรานี่ได้ทายเกี่ยวกับรูปภาพ สำนวนสุภาษิต คำพังเพย ไปแล้วนักเรียนรู้ความหมายเกี่ยวกับสำนวนหรือความหมายเกี่ยวกับคำพังเพย และความหมายเกี่ยวกับสุภาษิตบ้างหรือเปล่า</w:t>
      </w:r>
    </w:p>
    <w:p>
      <w:pPr>
        <w:pStyle w:val="BodyText"/>
      </w:pPr>
      <w:r>
        <w:t xml:space="preserve">(คุณครูปรเมษฐ) ที่คุณครูคณิตาต้องถามนี่เพราะมันเป็นเรื่องที่หนู ๆ จะได้เรียนสำนวนสุภาษิตและคำพังเพยใช่ไหมครูคณิตาความหมายกันเลยดีกว่านะคะ นักเรียนเตรีมสมุดปากกา เตรียมจดด้วยนะคะ จดด้วยความเข้าใจของตัวเอง</w:t>
      </w:r>
    </w:p>
    <w:p>
      <w:pPr>
        <w:pStyle w:val="BodyText"/>
      </w:pPr>
      <w:r>
        <w:t xml:space="preserve">(คุณครูปรเมษฐ) อย่าลืมนะ สำคัญมากเดี๋ยวจะไม่รู้ว่าเรียนวันไหนไปดูกันเลย คำแรกเลยนะครับ คืออะไร ครับ ครูคณิตา</w:t>
      </w:r>
    </w:p>
    <w:p>
      <w:pPr>
        <w:pStyle w:val="BodyText"/>
      </w:pPr>
      <w:r>
        <w:t xml:space="preserve">(คุณครูคณิตา) สำนวนค่ะ คือคำพูด หรือ ถ้อยคำที่กระทัดรัดสละสลวยมีความหมายโดยนัยความหมายเชิงอุปมาเปรียบเทียบ จะไม่แปลความหมายตรงตามตัวอักษรค่ะ</w:t>
      </w:r>
    </w:p>
    <w:p>
      <w:pPr>
        <w:pStyle w:val="BodyText"/>
      </w:pPr>
      <w:r>
        <w:t xml:space="preserve">(คุณครูปรเมษฐ) อันนี้ก็คือคำนิยามของหมายของคำว่า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ก็คือแปลไม่ตรงความหมายแล้วก็มีความหมายโดยนัย โดยนัยมันคืออะไร ครูคณิตา</w:t>
      </w:r>
    </w:p>
    <w:p>
      <w:pPr>
        <w:pStyle w:val="BodyText"/>
      </w:pPr>
      <w:r>
        <w:t xml:space="preserve">(คุณครูคณิตา) เราจะต้องแปลความหมายอีกรอบหนึ่งเดี๋ยวนักเรียนอาจจะนึกภาพไม่ออก มาดูตัวอย่างกันดีกว่าค่ะ คุณครูปรเมษฐ</w:t>
      </w:r>
    </w:p>
    <w:p>
      <w:pPr>
        <w:pStyle w:val="BodyText"/>
      </w:pPr>
      <w:r>
        <w:t xml:space="preserve">(คุณครูปรเมษฐ) ครับผม ตัวอย่างสำนวนนะครับ</w:t>
      </w:r>
    </w:p>
    <w:p>
      <w:pPr>
        <w:pStyle w:val="BodyText"/>
      </w:pPr>
      <w:r>
        <w:t xml:space="preserve">(คุณครูคณิตา)ตัวอย่างแรก คำว่า</w:t>
      </w:r>
      <w:r>
        <w:t xml:space="preserve"> </w:t>
      </w:r>
      <w:r>
        <w:t xml:space="preserve">“</w:t>
      </w:r>
      <w:r>
        <w:t xml:space="preserve">ไขสือ</w:t>
      </w:r>
      <w:r>
        <w:t xml:space="preserve">”</w:t>
      </w:r>
      <w:r>
        <w:t xml:space="preserve">คุณครูปรเมษฐอย่ามาทำไขสือแปลว่าอะไร แปลว่าอะไรคะ แปลว่า ทำเป็นไม่รู้ไม่ไม่รู้ ไม่เข้าใจเห็นไหมคำว่าไขสือ ตรงตามตัวไหมคะ สำนวนจะแปลไม่ตรงตามตัวอักษรและมีความหมายโดยนัยคือเราจะต้องหาความหมายของสำนวนนี้อีกครั้งหนึ่ง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ปากเสีย นักเรียนคงคุ้น ๆ ล่ะค่ะ คุณครูปรเมษฐนี่ปากเสียมากเลยนะ เป็นการยกตัวอย่างนะคะ คุณครูปรเมษฐ คุณครูปรเมษฐทราบไหมคะ 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 </w:t>
      </w:r>
      <w:r>
        <w:t xml:space="preserve">หมายความว่าอย่างไร</w:t>
      </w:r>
    </w:p>
    <w:p>
      <w:pPr>
        <w:pStyle w:val="BodyText"/>
      </w:pPr>
      <w:r>
        <w:t xml:space="preserve">(คุณครูปรเมษฐ) ปากที่เน่าเสีย</w:t>
      </w:r>
    </w:p>
    <w:p>
      <w:pPr>
        <w:pStyle w:val="BodyText"/>
      </w:pPr>
      <w:r>
        <w:t xml:space="preserve">(คุณครูคณิตา) ปากที่เน่าเสีย ต้องไทันตแพทย์นะคะ ปากที่เน่าเสียนะ แต่คำว่า</w:t>
      </w:r>
      <w:r>
        <w:t xml:space="preserve"> </w:t>
      </w:r>
      <w:r>
        <w:t xml:space="preserve">“</w:t>
      </w:r>
      <w:r>
        <w:t xml:space="preserve">ปากเสีย</w:t>
      </w:r>
      <w:r>
        <w:t xml:space="preserve">”</w:t>
      </w:r>
      <w:r>
        <w:t xml:space="preserve">นะคะ ในความหมายเชิงสำนวน หมายถึง ปากที่พูด พูดเป็นอย่างไร พูดว่าร้ายพูดไม่ดี นักเรียนคะ ก็คือเป็นการพูดเชิงตัดกำลังใจนะคะ หรือพูดให้ร้ายว่าร้าย ว่าร้ายผู้อื่นนะคะ ซึ่งครูปรเมษฐนี่นะคะ คุณครูเป็นคนดีนะคะ พูดแต่สรรเสริญเยินยอผู้อื่นนะคะ นักเรียน</w:t>
      </w:r>
    </w:p>
    <w:p>
      <w:pPr>
        <w:pStyle w:val="BodyText"/>
      </w:pPr>
      <w:r>
        <w:t xml:space="preserve">(คุณครูปรเมษฐ) เดี๋ยว ๆ โดยนัยนี่เดี๋ยวขยายให้นักเรียนเข้าใจตรงนี้เลยปากเสีย ที่ครูบอกครูคณิตานี่พัง อันนั้นคือความหมายโดยตรง แต่ที่ครูคณิตาบอก ก็คือปากเสีย ก็คือพูดไม่ดี พูดว่าร้ายคนอื่นคือ ความหมายโดยนัยนะครับ ก็คือสำนวนมันแปลไม่ตรงความหมายนั่นเองฟังนี่นะครับ อีกสำนวนหนึ่ง</w:t>
      </w:r>
    </w:p>
    <w:p>
      <w:pPr>
        <w:pStyle w:val="BodyText"/>
      </w:pPr>
      <w:r>
        <w:t xml:space="preserve">(คุณครูคณิตา) คำว่ายกเมฆ</w:t>
      </w:r>
    </w:p>
    <w:p>
      <w:pPr>
        <w:pStyle w:val="BodyText"/>
      </w:pPr>
      <w:r>
        <w:t xml:space="preserve">(คุณครูปรเมษฐ) แบบนี้หยิบเมฆมา แล้วบกเมฆ</w:t>
      </w:r>
    </w:p>
    <w:p>
      <w:pPr>
        <w:pStyle w:val="BodyText"/>
      </w:pPr>
      <w:r>
        <w:t xml:space="preserve">(คุณครูคณิตา) ครูปรเมษฐ</w:t>
      </w:r>
    </w:p>
    <w:p>
      <w:pPr>
        <w:pStyle w:val="BodyText"/>
      </w:pPr>
      <w:r>
        <w:t xml:space="preserve">(คุณครูปรเมษฐ) อันนี้ความหมายโดยอะไร</w:t>
      </w:r>
    </w:p>
    <w:p>
      <w:pPr>
        <w:pStyle w:val="BodyText"/>
      </w:pPr>
      <w:r>
        <w:t xml:space="preserve">(คุณครูคณิตา)ตรงค่ะ</w:t>
      </w:r>
    </w:p>
    <w:p>
      <w:pPr>
        <w:pStyle w:val="BodyText"/>
      </w:pPr>
      <w:r>
        <w:t xml:space="preserve">(คุณครูปรเมษฐ) ถ้าเป็นโดยนัย</w:t>
      </w:r>
    </w:p>
    <w:p>
      <w:pPr>
        <w:pStyle w:val="BodyText"/>
      </w:pPr>
      <w:r>
        <w:t xml:space="preserve">(คุณครูคณิตา) ครเมฆ นี้ไม่สามารถยกได้นะคะ แต่ถ้าเป็นเมฆที่ว่าเป็นตุ๊กตาหรือหมอน น่าจะยกได้ความหมายของคำว่า</w:t>
      </w:r>
      <w:r>
        <w:t xml:space="preserve"> </w:t>
      </w:r>
      <w:r>
        <w:t xml:space="preserve">“</w:t>
      </w:r>
      <w:r>
        <w:t xml:space="preserve">ยกเมฆ</w:t>
      </w:r>
      <w:r>
        <w:t xml:space="preserve">”</w:t>
      </w:r>
      <w:r>
        <w:t xml:space="preserve"> </w:t>
      </w:r>
      <w:r>
        <w:t xml:space="preserve">คืออะไร คะคือการพูดเรื่องที่มันไม่มีหลักฐานอยู่นั่นเองหลักฐานอยู่นั่นเอง นี่ก็คือเป็นหลักฐานโดยนัยนะ ต่อมาค่ะ</w:t>
      </w:r>
    </w:p>
    <w:p>
      <w:pPr>
        <w:pStyle w:val="BodyText"/>
      </w:pPr>
      <w:r>
        <w:t xml:space="preserve">(คุณครูปรเมษฐ) อีกสำนวนคือ ชั่วช่างชี ดีช่างสงฆ์ ลองให้นักเรียนไปอ่านบ้างสิ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ขามีพจนานุกรมลองเปิดหาความหมายไปพร้อม ๆ กับครูเลยจดลงไปนะคะ ชั่วช่างชี ดีช่างสงห์ไปหาความหมายเพิ่มเติมนะคะ คุณครูปลายทางคะ รบกวนนะคะ ตรวจสอบคำตอบของนักเรียนด้วยนะคะ</w:t>
      </w:r>
    </w:p>
    <w:p>
      <w:pPr>
        <w:pStyle w:val="BodyText"/>
      </w:pPr>
      <w:r>
        <w:t xml:space="preserve">(คุณครูคณิตา) เอาล่ะค่ะ เดี๋ยวเราทิ้งไว้เป็นการบ้านดีไหมชั่วช่างดี ดีช่างสงฆ์นะ</w:t>
      </w:r>
    </w:p>
    <w:p>
      <w:pPr>
        <w:pStyle w:val="BodyText"/>
      </w:pPr>
      <w:r>
        <w:t xml:space="preserve">(คุณครูปรเมษฐ) จดเสร็จเรียบร้อยแล้วนะครับ ไปต่อ</w:t>
      </w:r>
    </w:p>
    <w:p>
      <w:pPr>
        <w:pStyle w:val="BodyText"/>
      </w:pPr>
      <w:r>
        <w:t xml:space="preserve">(คุณครูคณิตา) ต่อมาค่ะ</w:t>
      </w:r>
    </w:p>
    <w:p>
      <w:pPr>
        <w:pStyle w:val="BodyText"/>
      </w:pPr>
      <w:r>
        <w:t xml:space="preserve">(คุณครูปรเมษฐ) มีตัวอย่างสำนวนอีกแล้วครูคณิตาตัวอย่างสำนวนใช่ไหมคะ และให้นักเรียนจดไปค่ะ แล้วไปหาสำนวนนะคะ แล้วไปหาความหมายของมัน</w:t>
      </w:r>
    </w:p>
    <w:p>
      <w:pPr>
        <w:pStyle w:val="BodyText"/>
      </w:pPr>
      <w:r>
        <w:t xml:space="preserve">(คุณครูปรเมษฐ) 4 คำ ก็ 4 วินาทีพอไหม</w:t>
      </w:r>
    </w:p>
    <w:p>
      <w:pPr>
        <w:pStyle w:val="BodyText"/>
      </w:pPr>
      <w:r>
        <w:t xml:space="preserve">(คุณครูคณิตา) โห 4 วินาที เร็วเกินไปค่ะ จดค่ะ น้ำบ่อน้อย ขมิ้นกับปูน ดินพอกหองหมู</w:t>
      </w:r>
    </w:p>
    <w:p>
      <w:pPr>
        <w:pStyle w:val="BodyText"/>
      </w:pPr>
      <w:r>
        <w:t xml:space="preserve">(คุณครูคณิตา) ต่อปากต่อคำน้ำบ่อน้อย ถ้าเป็นความหมายโดยตรง ก็เป็นน้ำที่มีน้ำน้อ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ันนี้ค่ะ นักเรียนคุณครูก็แหม ใจดีกับนักเรียนอีกแล้วนักเรียนที่น่ารักทุกคนนะคะ ในที่นี้หมายถึงน้ำลายค่ะ หมายถึงน้ำลายค่ะ ครูปรเมษฐ</w:t>
      </w:r>
    </w:p>
    <w:p>
      <w:pPr>
        <w:pStyle w:val="BodyText"/>
      </w:pPr>
      <w:r>
        <w:t xml:space="preserve">(คุณครูปรเมษฐ) ไม่น้ำบ่อน้อยนี่หมายถึงน้ำลาย ซึ่งเขาจะใช้ในช่วง เขาจะใช้ในตัวอย่างหรือความหมายที่ในเชิงเกี่ยวกับการค้าขายนะ อย่างเช่นการทำมาหากินในยุคนี้นี่เหมือนน้ำบ่อน้อยได้บ้างไม่ได้บ้างแต่ละคนนี่ก็ต่างแย่งกันน้ำบ่อน้อย น้ำลายน่ะมีอะไรคะ มีนิดเดียว ได้บ้างไม่ได้บ้าง เพราะต่างคนต่างแย่งกัน ต่อมานะคะ</w:t>
      </w:r>
    </w:p>
    <w:p>
      <w:pPr>
        <w:pStyle w:val="BodyText"/>
      </w:pPr>
      <w:r>
        <w:t xml:space="preserve">(คุณครูปรเมษฐ) อันนี้คือให้หาเอง</w:t>
      </w:r>
    </w:p>
    <w:p>
      <w:pPr>
        <w:pStyle w:val="BodyText"/>
      </w:pPr>
      <w:r>
        <w:t xml:space="preserve">(คุณครูคณิตา) ใช่ค่ะ ให้หาเองดีกว่านะคะ</w:t>
      </w:r>
    </w:p>
    <w:p>
      <w:pPr>
        <w:pStyle w:val="BodyText"/>
      </w:pPr>
      <w:r>
        <w:t xml:space="preserve">(คุณครูปรเมษฐ) จดเรียบร้อยนะครับ เด็ก ๆ จะเป็นผู้ตรวจสอบนะครับ ไปกันต่อ ทีนี้คำพังเพยคำพังเพยคือสิ่งใดไหนเล่าถ้อยคำที่เปรียบเทียบเหตุการณ์หรือเรื่องราวต่าง ๆ ที่พบเห็นในการดำรงชีวิตรุ่นก่อน ไม่เน้นการสั่งสอนแต่ใช้ในทำนองเปรียบเทียบหรือเป็นข้อคิดสะกิดใจให้นำมาปฏิบัติสำนวนมาแล้ว คำพังเพยตามมานะครับ คำพังเพย คือ การเปรียบเทียบนะเด็ก ๆ การเปรียบเทียบ การเสียดสี ประชดประชันถ้อยคำที่จะนำมาใช้เกี่ยวกับคำพังเพยถ้าครูอธิบายแบบนี้ไม่เห็นภาพ เดี๋ยวไปดูกันดีกว่านะครับ</w:t>
      </w:r>
    </w:p>
    <w:p>
      <w:pPr>
        <w:pStyle w:val="BodyText"/>
      </w:pPr>
      <w:r>
        <w:t xml:space="preserve">(คุณครูคณิตา) นักเรียนจำไว้นะคะ เมื่อไหร่ก็ตามเจออะไรที่เป็นลักษณะของเสียดสี ให้นึกไว้เลยพังเพย มาดูตัวอย่างกันเลยดีกว่าขิงก็รา ข่าก็แรง เป็นลักษณะการเสียดสีนะ การเสียดสีอย่างไรเอ่ยก็คือความหมายนะคะ ต่างคนนี่ต่างไม่ยอมลดละกันอย่างเช่น อารมณ์ร้อนกันทั้งคู่นี่ ต่างไม่มีคนใดคนหนึ่งนี่ยอมเย็นเลยนะคะ ยอมที่เป็นฝ่ายขอโทษก่อนนะคะ ต่างคนต่างร้อน อารมณ์ร้อนใส่กันทั้งคู่ ถ้าอารมณ์ร้อนใส่กันทั้งคู่นี่ จะเป็นอย่างไรคะ ความสัมพันธ์จะพังลงนะ จะทำให้อาจจะกลายเป็นว่าเลิกเป็นเพื่อนเลยก็ได้นะคะ</w:t>
      </w:r>
    </w:p>
    <w:p>
      <w:pPr>
        <w:pStyle w:val="BodyText"/>
      </w:pPr>
      <w:r>
        <w:t xml:space="preserve">(คุณครูปรเมษฐ) แต่สำหรับครูนี่อารมณ์เย็นตลอดเวลานะครับ</w:t>
      </w:r>
    </w:p>
    <w:p>
      <w:pPr>
        <w:pStyle w:val="BodyText"/>
      </w:pPr>
      <w:r>
        <w:t xml:space="preserve">(คุณครูคณิตา)คณิตาจะอารมณ์ร้อนคุณครูก็จะเป็นน้ำไปดับไฟนะต่อไป ทำนาบนหลังคน รู้ความหมายแล้วอันนี้บอกเลยนะ ก็คือทำไมครูคณิตา</w:t>
      </w:r>
    </w:p>
    <w:p>
      <w:pPr>
        <w:pStyle w:val="BodyText"/>
      </w:pPr>
      <w:r>
        <w:t xml:space="preserve">(คุณครูคณิตา)ค้นหาสิ่งที่ยากจะค้นหาได้ค่ะ</w:t>
      </w:r>
    </w:p>
    <w:p>
      <w:pPr>
        <w:pStyle w:val="BodyText"/>
      </w:pPr>
      <w:r>
        <w:t xml:space="preserve">(คุณครูปรเมษฐ)เอาไปเทียบกัน เอาไปเปรียบเทียบกับงมเข็มในมหาสมุทรนะคะ ต่อไป ตำน้ำพริกละลายแม่น้ำค่ะ</w:t>
      </w:r>
    </w:p>
    <w:p>
      <w:pPr>
        <w:pStyle w:val="BodyText"/>
      </w:pPr>
      <w:r>
        <w:t xml:space="preserve">(คุณครูปรเมษฐ) ตำทำไมล่ะ ตำแล้วทิ้งน่ะ เป็นการเสียดสี</w:t>
      </w:r>
    </w:p>
    <w:p>
      <w:pPr>
        <w:pStyle w:val="BodyText"/>
      </w:pPr>
      <w:r>
        <w:t xml:space="preserve">(คุณครูคณิตา) ก็คือ ความหมายก็คือการลงทุนไปไม่คุ้มทุนไม่ได้ผลประโยชน์นะคะ ก็คือไม่คุ้มทุนนั่นเองต่อไปอันนี้เป็นการบ้านนะคะ ฝากไว้ให้นักเรียนไปค้นคว้าหาความรู้เกี่ยวกับความหมายของคำพังเพยต่อนะคะ นำขึ้นให้รีบตัก รักวัวให้ผูก รักลูกต้องตีทำไมต้องผูกวัว ทำไมต้องตีลูกนะดูนะคะ รักดีหามจั่ว รักชั่วหามเสานะ แล้วก็ข้างในสดใสข้างในเป็นโพรงความหมายว่าอย่างไร</w:t>
      </w:r>
    </w:p>
    <w:p>
      <w:pPr>
        <w:pStyle w:val="BodyText"/>
      </w:pPr>
      <w:r>
        <w:t xml:space="preserve">(คุณครูปรเมษฐ) มันมีอีกคำหนึ่งนะ ข้างนอกสุกใส ข้างในติ๊งโหน่งเด็ก ๆ เคยได้ยินเปล่า มี 2 คำนะครับ รักดีหามจั่ว รักชั่วหามเสาเด็ก ๆ จดให้เรียบร้อย</w:t>
      </w:r>
    </w:p>
    <w:p>
      <w:pPr>
        <w:pStyle w:val="BodyText"/>
      </w:pPr>
      <w:r>
        <w:t xml:space="preserve">(คุณครูคณิตา) เด็ก ๆ คงจดกันเรียบร้อยแล้วนะคะ ต่อมาค่ะ เรามาดูเกี่ยวกับอะไรเลย มีสำนวนไปแล้ว</w:t>
      </w:r>
    </w:p>
    <w:p>
      <w:pPr>
        <w:pStyle w:val="BodyText"/>
      </w:pPr>
      <w:r>
        <w:t xml:space="preserve">(คุณครูปรเมษฐ) มีสำนวนแล้วใช่หรือเปล่า พังเพยแล้ว ต่อไปก็น่าจะเป็นคำ</w:t>
      </w:r>
    </w:p>
    <w:p>
      <w:pPr>
        <w:pStyle w:val="BodyText"/>
      </w:pPr>
      <w:r>
        <w:t xml:space="preserve">(คุณครูคณิตา) สุภาษิตค่ะ</w:t>
      </w:r>
    </w:p>
    <w:p>
      <w:pPr>
        <w:pStyle w:val="BodyText"/>
      </w:pPr>
      <w:r>
        <w:t xml:space="preserve">(คุณครูปรเมษฐ) สุภาษิตคืออะไร ครับ ครูคณิตา</w:t>
      </w:r>
    </w:p>
    <w:p>
      <w:pPr>
        <w:pStyle w:val="BodyText"/>
      </w:pPr>
      <w:r>
        <w:t xml:space="preserve">(คุณครูคณิตา) สุภาษิตคือคำกล่าวที่มีจุดมุ่งหมคำกล่าวที่มีจุดมุ่งหมายเพื่อการสั่งสอนเตือนสติให้คิด ไม่มีการเสียดสีหรือติชมอย่างคำพังเพยเป็นที่ยอมรับกันโดยทั่ว ๆ ไปค่ะ</w:t>
      </w:r>
    </w:p>
    <w:p>
      <w:pPr>
        <w:pStyle w:val="BodyText"/>
      </w:pPr>
      <w:r>
        <w:t xml:space="preserve">(คุณครูปรเมษฐ) ก็คือการสั่งสอ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คล้าย ๆ กับเทศนาโวหารใช่ไหม เป็นหลักการสั่งสอนนะครับ เอาล่ะครับ นักเรียนเรามาดูตัวอย่างสุภาษิตนะครับ โดยนักเรียนจะต้องบันทึกไว้แล้วไปหาความหมายนะครับ คำแรกเลย ทำดีได้ดี ทำชั่วได้ชั่วอันนี้ยังไม่ต้องบันทึก คุณครูคณิตาบอกได้เลยไหม ทำอย่างไร</w:t>
      </w:r>
    </w:p>
    <w:p>
      <w:pPr>
        <w:pStyle w:val="BodyText"/>
      </w:pPr>
      <w:r>
        <w:t xml:space="preserve">(คุณครูคณิตา) การทำดีได้ดีทำชั่วได้ชั่วหมายถึงพฤติกรรมนะคะ ถ้านักเรียนมีพฤติกรรมดีนักเรียนก็จะได้สิ่งที่ดี ๆ ตอบแทน ถ้านักเรียนทำชั่วพฤติกรรมที่… ก็คือผลที่ไม่ดีนี่ตอบแทนกลับมานั่นเอง แล้วก็ชิงสุกก่อนห่ามและเห็นกงจักรเป็นดอกบัวอันนี้ให้ไป</w:t>
      </w:r>
    </w:p>
    <w:p>
      <w:pPr>
        <w:pStyle w:val="BodyText"/>
      </w:pPr>
      <w:r>
        <w:t xml:space="preserve">(คุณครูคณิตา) หานะคะ ค้นหา ถือว่าเป็นการไฝ่เรียนไฝ่รู้ใฝ่รู้ของนักเรียนนะคะ</w:t>
      </w:r>
    </w:p>
    <w:p>
      <w:pPr>
        <w:pStyle w:val="BodyText"/>
      </w:pPr>
      <w:r>
        <w:t xml:space="preserve">(คุณครูปรเมษฐ) ไปกันต่อ</w:t>
      </w:r>
    </w:p>
    <w:p>
      <w:pPr>
        <w:pStyle w:val="BodyText"/>
      </w:pPr>
      <w:r>
        <w:t xml:space="preserve">(คุณครูคณิตา)ที่นักเรียนควรจะปฏิบัติครับ การศึกษาสำนวนไทยค่ะ</w:t>
      </w:r>
    </w:p>
    <w:p>
      <w:pPr>
        <w:pStyle w:val="BodyText"/>
      </w:pPr>
      <w:r>
        <w:t xml:space="preserve">(คุณครูปรเมษฐ) มันต้องมีประโยชน์ไม่อย่างนั้นเราจะไม่ศึกษากันนะครับ ประโยชน์ข้อที่ 1 กันนะครับ</w:t>
      </w:r>
    </w:p>
    <w:p>
      <w:pPr>
        <w:pStyle w:val="BodyText"/>
      </w:pPr>
      <w:r>
        <w:t xml:space="preserve">(คุณครูคณิตา) ข้อที่ 1 ค่ะ ทำให้ใช้ภาษาในการเขียนเรียงความต่าง ๆ ได้ดีขึ้นคุณค่าให้กับงานเขียนค่ะ</w:t>
      </w:r>
    </w:p>
    <w:p>
      <w:pPr>
        <w:pStyle w:val="BodyText"/>
      </w:pPr>
      <w:r>
        <w:t xml:space="preserve">(คุณครูปรเมษฐ) นี่ก็คือประโยชน์ข้อแรกนะเป็นการเพิ่มคุณค่าทำให้งานเขียนนั้นนี่กระจ่างแจ้งเข้าใจยิ่งขึ้นนั่นเองนะครับ ต่อไปได้คติ การศึกษาสำนวนจะได้คติสอนใจก็คือข้อคิดนั่นเองทุกสำนวนเลย ทุกสุภาษิตทุกคำพังเพยเอย มันแทรกข้อคิดทั้งสิ้นต่อไป ได้ข้อคิดด้านการเรียน</w:t>
      </w:r>
    </w:p>
    <w:p>
      <w:pPr>
        <w:pStyle w:val="BodyText"/>
      </w:pPr>
      <w:r>
        <w:t xml:space="preserve">(คุณครูคณิตา) ด้านการเรียนนะคะ ฝนทั่งให้เป็นเข็มไปหาความหมายนะคะ ต่อมาค่ะ รู้ไว้ใช่ว่า ใส่บ่าแบกหาม นะคะ อาจจะบอกให้เล็กน้อยนะ ก็คือเป็นการเรียนรู้โดยที่เป็นการเรียนรู้ไปเถอะไม่เสียหายอะไรนะคะ ต่อมาอีกสำนวนหนึ่งนะคะ ก็คือความรู้ท่วมหัวเอาตัวไม่รอดนะคะ ก็คือความรู้มีเยอะแต่ไม่สามารถที่จะนำไปใช้ประโยชน์ได้ต่อมา</w:t>
      </w:r>
    </w:p>
    <w:p>
      <w:pPr>
        <w:pStyle w:val="BodyText"/>
      </w:pPr>
      <w:r>
        <w:t xml:space="preserve">(คุณครูปรเมษฐ) ให้ข้อคิดคติสอนใจในการคบค้าสมาคมคบคนให้ดูหน้าซื้อผ้าให้ดูเนื้อเลือกคบใครก็จะต้องดูให้ถึงภายในจะซื้อผ้าก็ต้องพินิจพิจารณาตัดสินใจซื้อนะ ต่อไปคบเด็กสร้างบ้าน คบคนหัวล้านสร้างเมืองในสมัยก่อนนะ ก็จะมีลักษณะขี้เบื่อง่ายนะคะ เป็นคนเบื่อง่าย ทำอะไรนี่ก็ยังไม่มีวุฒิภาวะมากพอส่วนคนเขาบอกว่าว่ากันว่าหัวล้านมักจะขี้น้อยใจจะเป็นเหมือนเด็กทำอะไรกับคนเหล่านี้นี่มักจะไม่ประสบความสำเร็จนั่นเอง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ให้คติสอนใจด้านต่าง ๆ นะคะ ก็คือด้านการครองเรือนค่ะ มีสำนวนอะไรบ้างคะ</w:t>
      </w:r>
    </w:p>
    <w:p>
      <w:pPr>
        <w:pStyle w:val="BodyText"/>
      </w:pPr>
      <w:r>
        <w:t xml:space="preserve">(คุณครูปรเมษฐ) ความในอย่านำออก ความนอกอย่านำเข้านะครับ เรื่องในบ้านไม่ควรไปพูดที่อื่นปลูกเรือนตามใจผู้อยู้ผูกอู่ตามใจผู้นอนนะครับ ปลูกบ้านนี่ ก็จะต้องคำนึงก่อนว่าผู้อยู่บ้านนั้นเป็นอย่างไรนะ อู่ ณ ที่นี้คือเปลก็ต้องดูว่าผู้ที่นอนน่ะเป็นเด็ก</w:t>
      </w:r>
    </w:p>
    <w:p>
      <w:pPr>
        <w:pStyle w:val="BodyText"/>
      </w:pPr>
      <w:r>
        <w:t xml:space="preserve">(คุณครูคณิตนะคะ มีอะไรบ้าง คุณครูปรเมษฐยามรักน้ำต้มผักก็ว่าหวานนะ รักยาวให้บั่นรักสั้นให้ต่อรักวัวให้ผูกรักลูกให้ตีมีเยอะเลยนะ ให้ข้อคิดนักเรียนสักข้อสิครับ</w:t>
      </w:r>
    </w:p>
    <w:p>
      <w:pPr>
        <w:pStyle w:val="BodyText"/>
      </w:pPr>
      <w:r>
        <w:t xml:space="preserve">(คุณครูคณิตา)เรื่อง รักวัวให้ผูก รักลูกให้ตีก็แล้วกันนะคะ ของการอะไรคะ อบรมสั่งสอนนะว่าทำไมคะ อย่าเลี้ยงลูกด้วยความทะนุทนอมลูกนี่ทำอะไรผิดก็รู้สักสั่งสอนบ้างนะคะ เอาล่ะค่ะ ต่อมาค่ะ 3. ค่ะ</w:t>
      </w:r>
    </w:p>
    <w:p>
      <w:pPr>
        <w:pStyle w:val="BodyText"/>
      </w:pPr>
      <w:r>
        <w:t xml:space="preserve">(คุณครูปรเมษฐ) เป็นการบอกถึงความเป็นอยู่ของคนไทย เช่นหมูไปไก่มา เป็นการทำอะไรครับ คนไทยชอบมีการแลกเปลี่ยนซึ่งกันและกันนะแบ่งสันปันส่วนใช่ในการแบ่งสัดส่วน แบ่งส่วน แบ่งเลือกนาต่าง ๆ แบ่งของกิน คนไทยก็จะชอบแลกเปลี่ยนกัน อัฐยาย อัฐแปลว่าอะไรครูคณิตา</w:t>
      </w:r>
    </w:p>
    <w:p>
      <w:pPr>
        <w:pStyle w:val="BodyText"/>
      </w:pPr>
      <w:r>
        <w:t xml:space="preserve">(คุณครูคณิตา) อัฐหมายถึง เบี้ยในสมัยก่อน หรือเปล่าค่ะ อัฐยายซื้อขนมยายนี่ ความหมายก็คือเอาทรัพย์จากผู้ปกครองหญิงค่ะ นี่ก็เป็นลักษณะของการแต่งงานเอาเงินสินสอดนี่จากฝ่ายหญิงมาสู่ขอฝ่ายหญิงนั่นเอง นั่นเป็นการอัฐยายซื้อขนมยายนั่นเองนะคะ</w:t>
      </w:r>
    </w:p>
    <w:p>
      <w:pPr>
        <w:pStyle w:val="BodyText"/>
      </w:pPr>
      <w:r>
        <w:t xml:space="preserve">(คุณครูปรเมษฐ) ครับ ต่อไป เป็นการรักษาวัฒนธรรมทางภาษาให้ล้ำค่าของคนไทยให้ลูกหลานได้ภาคภูมิใจเช่น สำนวนว่า ไม่มีนะ เดี๋ยวเราไปทำกิจกรรมเพิ่มเติมความรู้ดีกว่าครูคณิตา ให้ทำอะไรครับ</w:t>
      </w:r>
    </w:p>
    <w:p>
      <w:pPr>
        <w:pStyle w:val="BodyText"/>
      </w:pPr>
      <w:r>
        <w:t xml:space="preserve">(คุณครูคณิตา) กิจกรรมของวันนี้นะคะ ให้นักเรียนรวบรวมคำสำนวนสุสุภาษิตคำพังเพย พร้อมทั้งความหมาย แล้วจัดทำเป็นพจนานุกรมสำนวนไทยประจำกลุ่มค่ะ โดยใช้ใบความรู้เรื่อง สำนวน สุภาษิตคำพังเพยค่ะ</w:t>
      </w:r>
    </w:p>
    <w:p>
      <w:pPr>
        <w:pStyle w:val="BodyText"/>
      </w:pPr>
      <w:r>
        <w:t xml:space="preserve">(คุณครูปรเมษฐ) นะครับ คำชี้แจงนะครับ</w:t>
      </w:r>
    </w:p>
    <w:p>
      <w:pPr>
        <w:pStyle w:val="BodyText"/>
      </w:pPr>
      <w:r>
        <w:t xml:space="preserve">(คุณครูคณิตา) คำชี้แจงนะคะ ก็คำชี้แจงของนักเรียนก็ให้นักเรียนรวบรวมสำนวนสุภาษิตคำพังเพยนะคะ แล้วจัดทำเป็นพจนานุกรมสำนวนไทยประจำกลุ่มโดยใช้ใบความรู้เรื่องสำนวนสุภาษิต คำพังเพยนะคะ COVID-19 นะคะ นักเรียนอาจจะนั่งค่อยนำมารวบรวมเป็นเล่ม เป็นพจนานุกรมของกลุ่มก็ได้แล้วคุณครูปลายทางล่ะค่ะ อย่างไร</w:t>
      </w:r>
    </w:p>
    <w:p>
      <w:pPr>
        <w:pStyle w:val="BodyText"/>
      </w:pPr>
      <w:r>
        <w:t xml:space="preserve">(คุณครูปรเมษฐ) ครูก็ดูแลนะครับ การทำงานของนักเรียนให้คำแนะนำนักเรียนในส่วนที่ไม่เข้าใจต่าง ๆ นะครับ ให้นักเรียนดูหรือครับ</w:t>
      </w:r>
    </w:p>
    <w:p>
      <w:pPr>
        <w:pStyle w:val="BodyText"/>
      </w:pPr>
      <w:r>
        <w:t xml:space="preserve">(คุณครูคณิตา) มีตัวอย่างสิคะ แต่ก่อนที่จะดูตัวอย่างเป็นเล่มนี่ ดูตัวอย่างใบความรู้รูปแบบใบความรู้นะคะ จะมีอยู่ทั้งหมด 2 แผ่นด้วยกันนะ ให้นักเรียนนะคะ ลองดูนะคะ ครูปรเมษฐคะ</w:t>
      </w:r>
    </w:p>
    <w:p>
      <w:pPr>
        <w:pStyle w:val="BodyText"/>
      </w:pPr>
      <w:r>
        <w:t xml:space="preserve">(คุณครูปรเมษฐ) นี่นะครับ</w:t>
      </w:r>
    </w:p>
    <w:p>
      <w:pPr>
        <w:pStyle w:val="BodyText"/>
      </w:pPr>
      <w:r>
        <w:t xml:space="preserve">(คุณครูคณิตา) นี่คือตัวอย่างนะคะ ให้นักเรียนเลือกสำนววนนะในใบความรู้เป็นรูปเล่มนะคะ เอาล่ะค่ะ นักเรียนนี่ก็คือตัวอย่างนะคะ เป็นสมุดนะคะ สมุดทำมือนะ เป็นรูปเล่มนะ ในนี้ก็จะมีลักษณะของสำนวนสุภาษิตพจนานุกรมเราจะเรียงจาก ก. ไก่ ถึง ฮ. นกฮูกนะคะ เอาล่ะค่ะ นี่นะคะ จะเป็นลักษณะอย่างนี้นะคะ ผมช่วยถือดีกว่า</w:t>
      </w:r>
    </w:p>
    <w:p>
      <w:pPr>
        <w:pStyle w:val="BodyText"/>
      </w:pPr>
      <w:r>
        <w:t xml:space="preserve">(คุณครูคณิตา) ช่วยถือนะคะ</w:t>
      </w:r>
    </w:p>
    <w:p>
      <w:pPr>
        <w:pStyle w:val="BodyText"/>
      </w:pPr>
      <w:r>
        <w:t xml:space="preserve">(คุณครูปรเมษฐ) อันนี้เป็นรูปเล่มนะครับ ก็ถามว่านักเรียนจำเป็นจะต้องทำแบบนี้ไหม ไม่จำเป็นนะขอให้กระดาษที่นักเรียนจะนำมาประกบของเธอนี่มันเท่ากัน ในกลุ่มเธอก็จะสวยงามนะครับ อย่างเช่นที่ครูนำมาให้เห็นเป็นตัวอย่างเป็น</w:t>
      </w:r>
    </w:p>
    <w:p>
      <w:pPr>
        <w:pStyle w:val="BodyText"/>
      </w:pPr>
      <w:r>
        <w:t xml:space="preserve">(คุณครูคณิตา) ไก่เห็นตีนงู งูเห็นนมไก่วาดรูปภาพนะคะ วาดรูปตกแต่งให้สวยงามแล้วก็ใส่สำนวนไปแล้วก็บอกความหมายนะคะ</w:t>
      </w:r>
    </w:p>
    <w:p>
      <w:pPr>
        <w:pStyle w:val="BodyText"/>
      </w:pPr>
      <w:r>
        <w:t xml:space="preserve">(คุณครูปรเมษฐ) นี่นะครับ สวยงามมากนะครับ เป็นตัวอย่างของรุ่นพี่ปีที่แล้วที่เขาทำไว้ให้ดูนะครับ</w:t>
      </w:r>
    </w:p>
    <w:p>
      <w:pPr>
        <w:pStyle w:val="BodyText"/>
      </w:pPr>
      <w:r>
        <w:t xml:space="preserve">(คุณครูคณิตา) เอาล่ะค่ะ นักเรียนแล้วให้คุณครูปลายทางนะคะ ถ้านักเรียนไม่ได้เตรียมกระดาษมาให้คุณครูปลายทางนะคะ อำนวยความสะดวกให้นักเรียนด้วยนะคะ พร้อมหรือยังคะ ถ้าพร้อมแล้ว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คนเก่งของครู ครูเชื่อว่าเราที่จะร่างเป็นเค้าโครงของตัวเองได้แล้วนะครับ ให้นักเรียนนั้นนำสิ่งที่นำมาผนวกรวมในเล่มกับเพื่อนนี่นะ งานกลุ่มที่สร้างสำนวนขึ้นมาพร้อมบอกสำนวนบอกความหมายนะครับ ให้กลับไปทำเป็นการบ้านนะ ไปทำเป็นการบ้านตกแต่งให้สวยงามแล้วนำมาผนวกรวมกับของเพื่อนในกลุ่มเพื่อที่จะส่งกับคุณครูนะครับ ซึ่งทำงานก้ต้องทำให้เรียบร้อยสวยงามและน่าสนใจนะครับ กลับไปทำเป็นการบ้านเรามาสรุปบทเรียนกันดีกว่าสรุปบทเรียนเขียนองค์ความรู้ครับคุณครูคณิตา</w:t>
      </w:r>
    </w:p>
    <w:p>
      <w:pPr>
        <w:pStyle w:val="BodyText"/>
      </w:pPr>
      <w:r>
        <w:t xml:space="preserve">(คุณครูคณิตา) ค่ะ นักเรียนคะ สำนวนไทยมีความสำคัญอย่างไรลองตอบคุณครูปลายทางดูสิคะหลังจากที่เราได้เรียนรู้กันคุณครูปรเมษฐคะเสียงคำตอบของนักเรียนหรือเปล่าคะ</w:t>
      </w:r>
    </w:p>
    <w:p>
      <w:pPr>
        <w:pStyle w:val="BodyText"/>
      </w:pPr>
      <w:r>
        <w:t xml:space="preserve">(คุณครูปรเมษฐ) หลายคนเลยครับ บางคนยังคิดอยู่บางคนตอบแล้วครูจะรอทั้งประเทศแล้วเดี๋ยวสรุปทีเดียวว่านักเรียนนั้นน่ะไหนดูคำตอบของนักเรียนดีกว่าครับ ช่วยสะท้อนให้เห็นถึงสภาพสังคมและวัฒนธรรมของคนไทยนั่นเองอันนี้คือความสำคัญของสำนวนไทยที่อยู่มาอย่างยาวนานทำไมตรงคำถามนี้บอกว่าสำนวนไทยอย่างเดียวครับ เพราะว่าสำนวนสุภาษิตคำพังเพยนี่นะครับ เวลาที่เราจะพูดถึงหรือเราจะกล่าวถึงนี่เราจะพูดรวมเป็นคำว่า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สำนว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สำนวนหรือสำนวนไทยนั่นเองนะครับ ไปดูอีกสักข้อหนึ่งคุณครูคณิตา</w:t>
      </w:r>
    </w:p>
    <w:p>
      <w:pPr>
        <w:pStyle w:val="BodyText"/>
      </w:pPr>
      <w:r>
        <w:t xml:space="preserve">(คุณครูคณิตา) ค่ะ อีกข้อหนึ่งนะคะ นักเรียนจะเลือกใช้สำนวนไทยในการสื่อสารอย่างไร</w:t>
      </w:r>
    </w:p>
    <w:p>
      <w:pPr>
        <w:pStyle w:val="BodyText"/>
      </w:pPr>
      <w:r>
        <w:t xml:space="preserve">(คุณครูปรเมษฐ) หนูจะมีหลักการอย่างไรล่ะครับ ที่จะนำสำนวนนั้นน่ะมาสื่อสารกับคนอื่น สื่อสารไปเพื่ออะไรแล้วสื่อสารไปเพื่ออะไรเคยพูดไป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๊ทำไมเราถึงมีการเลือกใช้นักเรียนมีหลักการอย่างไรเอ่ยในการนำสำนวนมาใช้นะ เอาล่ะค่ะ</w:t>
      </w:r>
    </w:p>
    <w:p>
      <w:pPr>
        <w:pStyle w:val="BodyText"/>
      </w:pPr>
      <w:r>
        <w:t xml:space="preserve">(คุณครูปรเมษฐ) ตอบ ๆ เก่งนะ คนนั้นเก่งมากเลย มีอยู่เด็กคนหนึ่งที่ตั้งใจตลอดเวลาคนนั้นก็จะเป็นผู้ที่เจริญยิ่งในวันข้างหน้านะครับ คนที่ตั้งใจเรียนนี่นะครับ ได้คำตอบมาที่เรียบร้อยมาได้ดังนี้</w:t>
      </w:r>
    </w:p>
    <w:p>
      <w:pPr>
        <w:pStyle w:val="BodyText"/>
      </w:pPr>
      <w:r>
        <w:t xml:space="preserve">(คุณครูคณิตา)จะต้องศึกษาความหมายของสำนวนและสุภาษิตให้เข้าใจก่อนนะคะ ก่อนที่จะนำไปใช่อย่างที่บอกนะคะ ถ้านักเรียนไม่รู้ความหมายนักเรียนก็ไม่สามารถนำสุภาษิตเหล่านั้นนี่ไปใช้ได้ตาม ตามความประสงค์ของนักเรียนนั่นเองนะ หากนักเรียนต้องการที่จะนำสำนวนสำนวนหนึ่งนี่ ถ้านักเรียนไม่รู้จักนั้นมีความหมายว่าอย่างไรนักเรียนจะสามารถนำสำนวนเหล่านั้นไปใช้ได้ไหมคะ</w:t>
      </w:r>
    </w:p>
    <w:p>
      <w:pPr>
        <w:pStyle w:val="BodyText"/>
      </w:pPr>
      <w:r>
        <w:t xml:space="preserve">(คุณครูปรเมษฐ) อย่างที่บอกนะครับ ก็ไม่สามารถใช้ได้ หากนำไปใช้มันก็จะใช้ไม่เข้ากับเรื่องที่นักเรียนต้องการสื่อสารอะไร นักเรียนไม่รู้ความหมาย เพราะฉะนั้น นักเรียนจึงต้องศึกษาให้รู้ความหมายเอาล่ะครับ บทเรียนครั้งต่อไปนะครับ ก็ยังอยู่ในเรื่องของสำนวนสุภาษิตคำพังเพยนะครับ นักเรียนเตรียมตัวดังนี้นะ ใบงานเรื่อง สำนวนชวนคิดนะ แล้วก็ให้นักเรียนเตรียมพวกหนังสือพวกสำนวนไทยนะครับ หรือ หนูจะไปค้นหาเพิ่มเติมที่เรียนไปในวันนี้ไปวันนี้นี่ เพื่อที่จะนำมาใช้ในคาบต่อไปเพราะว่าสำนวนไทยนี่มีมากมาย ที่ให้นักเรียนไปค้นหาสำนวนรอนักเรียนอยู่กลับไวันนี้ ไปทบทวนค้นหาความรู้นะครับ</w:t>
      </w:r>
    </w:p>
    <w:p>
      <w:pPr>
        <w:pStyle w:val="BodyText"/>
      </w:pPr>
      <w:r>
        <w:t xml:space="preserve">(คุณครูคณิตา)ขอเวลาสักครู่หนึ่งนะคะ 30 วิ</w:t>
      </w:r>
    </w:p>
    <w:p>
      <w:pPr>
        <w:pStyle w:val="BodyText"/>
      </w:pPr>
      <w:r>
        <w:t xml:space="preserve">(นาที)นักเรียนคะ นักเรียนอาจจะสงสัยว่าหนังสือเล่มเล็กนี่เราจำกัดจำนวนสำนวนไหมไม่จำกัดนะคะ ขึ้นอยู่กับตามความเหมาะสมนะคะ แล้วเราจะส่งเมื่อไรนักเรียนคะ หันไปถามคุณครูปลายทางเลยค่ะ ว่าคุณครูปลายทางกำหนดระยะเวลาในการทำพจนานุกรมสำนวนของนักเรียนนี่จะส่งได้วันไหนนะ ให้คุณครูปลายทางกำหนดเวลาในการส่งนะคะ คุณครูปลายทางคะดูผลงานของนักเรียนนะคะ แล้วก็คำนวณเวลาให้เหมาะสมด้วยนะคะ สำหรับวันนี้</w:t>
      </w:r>
    </w:p>
    <w:p>
      <w:pPr>
        <w:pStyle w:val="BodyText"/>
      </w:pPr>
      <w:r>
        <w:t xml:space="preserve">(คุณครูปรเมษฐ) ครูทั้งสองคนต้องขอลาไปก่อนนะครับ คุณครูปลายทาง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(คุณครูปรเมษฐ) บ้ายบาย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5 (DLTV ภาษาไทย ป. 6 หน่วยที่ 4) ๓ สำนวน สุภาษิต คำพังเพย (๑) ๒๙ ก.ค. ๖๔ (มีใบความรู้) ตู่</dc:title>
  <dc:creator/>
  <cp:keywords/>
  <dcterms:created xsi:type="dcterms:W3CDTF">2022-03-31T05:41:43Z</dcterms:created>
  <dcterms:modified xsi:type="dcterms:W3CDTF">2022-03-31T05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มีนาคม 2565 เวลา 11.10 น.</vt:lpwstr>
  </property>
  <property fmtid="{D5CDD505-2E9C-101B-9397-08002B2CF9AE}" pid="3" name="subtitle">
    <vt:lpwstr/>
  </property>
</Properties>
</file>